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Mechanical</w:t>
      </w:r>
      <w:r>
        <w:t xml:space="preserve"> </w:t>
      </w:r>
      <w:r>
        <w:t xml:space="preserve">Engineer</w:t>
      </w:r>
      <w:r>
        <w:t xml:space="preserve"> </w:t>
      </w:r>
      <w:r>
        <w:t xml:space="preserve">in</w:t>
      </w:r>
      <w:r>
        <w:t xml:space="preserve"> </w:t>
      </w:r>
      <w:r>
        <w:t xml:space="preserve">Peru</w:t>
      </w:r>
      <w:r>
        <w:t xml:space="preserve"> </w:t>
      </w:r>
      <w:r>
        <w:t xml:space="preserve">Lima</w:t>
      </w:r>
    </w:p>
    <w:bookmarkStart w:id="20" w:name="Xdc300fbf6d3edb433b2066d1c3bbf5d41c16f76"/>
    <w:p>
      <w:pPr>
        <w:pStyle w:val="Heading1"/>
      </w:pPr>
      <w:r>
        <w:t xml:space="preserve">Cover Letter for Mechanical Engineer Position in Peru Lima</w:t>
      </w:r>
    </w:p>
    <w:p>
      <w:pPr>
        <w:pStyle w:val="FirstParagraph"/>
      </w:pPr>
      <w:r>
        <w:t xml:space="preserve">Dear [Hiring Manager's Name],</w:t>
      </w:r>
    </w:p>
    <w:p>
      <w:pPr>
        <w:pStyle w:val="BodyText"/>
      </w:pPr>
      <w:r>
        <w:t xml:space="preserve">As a dedicated and innovative Mechanical Engineer with over [X years] of experience in designing, optimizing, and managing engineering solutions across diverse industries, I am excited to apply for the Mechanical Engineer position at your esteemed organization in Lima, Peru. This opportunity aligns perfectly with my professional goals and passion for contributing to the growth of infrastructure, technology, and sustainable development in South America. My expertise in mechanical systems design, project management, and problem-solving is complemented by a strong understanding of local industry needs, particularly within the dynamic economic landscape of Peru Lima.</w:t>
      </w:r>
    </w:p>
    <w:p>
      <w:pPr>
        <w:pStyle w:val="BodyText"/>
      </w:pPr>
      <w:r>
        <w:t xml:space="preserve">Throughout my career, I have specialized in creating efficient mechanical solutions that address real-world challenges. From conceptualizing industrial machinery to refining HVAC systems and optimizing production lines, I have consistently delivered results that enhance operational efficiency and reduce costs. My work has spanned sectors such as manufacturing, energy, and construction, where I have collaborated with cross-functional teams to meet project deadlines while adhering to rigorous quality standards. In Peru Lima, where industries are increasingly focused on modernization and innovation, my skills in [specific areas like CAD software, thermal analysis, or automation] would enable me to contribute meaningfully to your organization’s objectives.</w:t>
      </w:r>
    </w:p>
    <w:p>
      <w:pPr>
        <w:pStyle w:val="BodyText"/>
      </w:pPr>
      <w:r>
        <w:t xml:space="preserve">One of the key aspects that draws me to Lima is its unique blend of traditional engineering practices and emerging technological advancements. The city's rapid urbanization and growing demand for infrastructure projects present an exciting opportunity to apply my knowledge in a region where mechanical engineering plays a pivotal role in shaping the future. Whether it’s supporting the development of renewable energy systems, improving transportation networks, or advancing manufacturing processes, I am eager to bring my technical expertise to a team that values innovation and sustainability. My fluency in [languages if applicable] and adaptability to multicultural environments further position me to thrive in Lima's professional setting.</w:t>
      </w:r>
    </w:p>
    <w:p>
      <w:pPr>
        <w:pStyle w:val="BodyText"/>
      </w:pPr>
      <w:r>
        <w:t xml:space="preserve">My academic background includes a [degree] in Mechanical Engineering from [university], where I graduated with honors, and my professional journey has been marked by continuous learning and certification in cutting-edge engineering tools. For instance, I have completed advanced training in [specific software or methodologies like Finite Element Analysis (FEA) or Lean Manufacturing], which equips me to tackle complex projects with precision. Additionally, my experience managing projects from concept to completion has honed my ability to lead teams, allocate resources effectively, and ensure compliance with local and international engineering standards.</w:t>
      </w:r>
    </w:p>
    <w:p>
      <w:pPr>
        <w:pStyle w:val="BodyText"/>
      </w:pPr>
      <w:r>
        <w:t xml:space="preserve">In Peru Lima, where the engineering sector is both competitive and collaborative, I have developed a keen understanding of the region’s unique challenges. For example, working on [mention a relevant project or experience in Peru or similar environments], I gained insight into balancing technical excellence with cost-effectiveness in resource-constrained settings. This experience has also deepened my appreciation for the cultural and environmental factors that influence engineering decisions, such as the need to prioritize sustainable practices in a region rich in natural resources but vulnerable to climate change.</w:t>
      </w:r>
    </w:p>
    <w:p>
      <w:pPr>
        <w:pStyle w:val="BodyText"/>
      </w:pPr>
      <w:r>
        <w:t xml:space="preserve">What sets me apart as a Mechanical Engineer is my commitment to not only solving technical problems but also fostering long-term partnerships with stakeholders. I have consistently demonstrated the ability to communicate complex ideas clearly, whether through detailed technical reports or presentations to non-technical audiences. This skill is particularly valuable in Lima, where collaboration between engineers, clients, and local communities is essential for successful project execution. My proactive approach to identifying inefficiencies and proposing actionable solutions has led to measurable improvements in productivity and safety across my previous roles.</w:t>
      </w:r>
    </w:p>
    <w:p>
      <w:pPr>
        <w:pStyle w:val="BodyText"/>
      </w:pPr>
      <w:r>
        <w:t xml:space="preserve">I am particularly drawn to your organization because of its reputation for [mention something specific about the company, e.g., "innovative engineering projects" or "commitment to sustainability"]. I am confident that my background in [specific field] and my enthusiasm for contributing to Lima’s evolving industrial landscape would make me a valuable asset. I am eager to bring my technical expertise, leadership skills, and passion for mechanical engineering to your team and help drive impactful projects that benefit both your organization and the broader community in Peru Lima.</w:t>
      </w:r>
    </w:p>
    <w:p>
      <w:pPr>
        <w:pStyle w:val="BodyText"/>
      </w:pPr>
      <w:r>
        <w:t xml:space="preserve">Thank you for considering my application. I would welcome the opportunity to discuss how my experience and vision align with your needs. Please feel free to contact me at [your phone number] or [your email address] at your earliest convenience. I look forward to the possibility of contributing to your organization’s continued success in Lima, Peru.</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w:t>
      </w:r>
    </w:p>
    <w:p>
      <w:pPr>
        <w:pStyle w:val="BodyText"/>
      </w:pP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Mechanical Engineer in Peru Lima</dc:title>
  <dc:creator/>
  <dc:language>en</dc:language>
  <cp:keywords/>
  <dcterms:created xsi:type="dcterms:W3CDTF">2025-12-09T04:51:56Z</dcterms:created>
  <dcterms:modified xsi:type="dcterms:W3CDTF">2025-12-09T04:51:56Z</dcterms:modified>
</cp:coreProperties>
</file>

<file path=docProps/custom.xml><?xml version="1.0" encoding="utf-8"?>
<Properties xmlns="http://schemas.openxmlformats.org/officeDocument/2006/custom-properties" xmlns:vt="http://schemas.openxmlformats.org/officeDocument/2006/docPropsVTypes"/>
</file>